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3475" w:type="dxa"/>
        <w:tblLook w:val="04A0" w:firstRow="1" w:lastRow="0" w:firstColumn="1" w:lastColumn="0" w:noHBand="0" w:noVBand="1"/>
      </w:tblPr>
      <w:tblGrid>
        <w:gridCol w:w="5125"/>
        <w:gridCol w:w="1420"/>
        <w:gridCol w:w="1730"/>
        <w:gridCol w:w="2000"/>
        <w:gridCol w:w="1510"/>
        <w:gridCol w:w="1690"/>
      </w:tblGrid>
      <w:tr w:rsidR="00795E8C" w:rsidRPr="00795E8C" w14:paraId="0EA918A3" w14:textId="77777777" w:rsidTr="00795E8C">
        <w:trPr>
          <w:trHeight w:val="350"/>
        </w:trPr>
        <w:tc>
          <w:tcPr>
            <w:tcW w:w="51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9C9C9" w:themeFill="accent3" w:themeFillTint="99"/>
            <w:hideMark/>
          </w:tcPr>
          <w:p w14:paraId="30DDEBDD" w14:textId="77777777" w:rsidR="00795E8C" w:rsidRPr="00795E8C" w:rsidRDefault="00795E8C" w:rsidP="00795E8C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b/>
                <w:bCs/>
                <w:color w:val="212121"/>
                <w:sz w:val="20"/>
                <w:szCs w:val="20"/>
              </w:rPr>
              <w:t>Class Title</w:t>
            </w:r>
          </w:p>
        </w:tc>
        <w:tc>
          <w:tcPr>
            <w:tcW w:w="142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C9C9C9" w:themeFill="accent3" w:themeFillTint="99"/>
            <w:hideMark/>
          </w:tcPr>
          <w:p w14:paraId="4CAE3FE5" w14:textId="77777777" w:rsidR="00795E8C" w:rsidRPr="00795E8C" w:rsidRDefault="00795E8C" w:rsidP="00795E8C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b/>
                <w:bCs/>
                <w:color w:val="212121"/>
                <w:sz w:val="20"/>
                <w:szCs w:val="20"/>
              </w:rPr>
              <w:t>Start Date</w:t>
            </w:r>
          </w:p>
        </w:tc>
        <w:tc>
          <w:tcPr>
            <w:tcW w:w="17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C9C9C9" w:themeFill="accent3" w:themeFillTint="99"/>
            <w:hideMark/>
          </w:tcPr>
          <w:p w14:paraId="53D62063" w14:textId="77777777" w:rsidR="00795E8C" w:rsidRPr="00795E8C" w:rsidRDefault="00795E8C" w:rsidP="00795E8C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b/>
                <w:bCs/>
                <w:color w:val="212121"/>
                <w:sz w:val="20"/>
                <w:szCs w:val="20"/>
              </w:rPr>
              <w:t>Country</w:t>
            </w:r>
          </w:p>
        </w:tc>
        <w:tc>
          <w:tcPr>
            <w:tcW w:w="200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C9C9C9" w:themeFill="accent3" w:themeFillTint="99"/>
            <w:hideMark/>
          </w:tcPr>
          <w:p w14:paraId="58A55AE4" w14:textId="77777777" w:rsidR="00795E8C" w:rsidRPr="00795E8C" w:rsidRDefault="00795E8C" w:rsidP="00795E8C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b/>
                <w:bCs/>
                <w:color w:val="212121"/>
                <w:sz w:val="20"/>
                <w:szCs w:val="20"/>
              </w:rPr>
              <w:t>City</w:t>
            </w:r>
          </w:p>
        </w:tc>
        <w:tc>
          <w:tcPr>
            <w:tcW w:w="151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C9C9C9" w:themeFill="accent3" w:themeFillTint="99"/>
            <w:hideMark/>
          </w:tcPr>
          <w:p w14:paraId="5A9CD05E" w14:textId="77777777" w:rsidR="00795E8C" w:rsidRPr="00795E8C" w:rsidRDefault="00795E8C" w:rsidP="00795E8C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b/>
                <w:bCs/>
                <w:color w:val="212121"/>
                <w:sz w:val="20"/>
                <w:szCs w:val="20"/>
              </w:rPr>
              <w:t>Language</w:t>
            </w:r>
          </w:p>
        </w:tc>
        <w:tc>
          <w:tcPr>
            <w:tcW w:w="169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C9C9C9" w:themeFill="accent3" w:themeFillTint="99"/>
            <w:hideMark/>
          </w:tcPr>
          <w:p w14:paraId="4CF2836F" w14:textId="77777777" w:rsidR="00795E8C" w:rsidRPr="00795E8C" w:rsidRDefault="00795E8C" w:rsidP="00795E8C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b/>
                <w:bCs/>
                <w:color w:val="212121"/>
                <w:sz w:val="20"/>
                <w:szCs w:val="20"/>
              </w:rPr>
              <w:t>Duration (hours)</w:t>
            </w:r>
          </w:p>
        </w:tc>
      </w:tr>
      <w:tr w:rsidR="00795E8C" w:rsidRPr="00795E8C" w14:paraId="7133E52E" w14:textId="77777777" w:rsidTr="00795E8C">
        <w:trPr>
          <w:trHeight w:val="285"/>
        </w:trPr>
        <w:tc>
          <w:tcPr>
            <w:tcW w:w="512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822DA7E" w14:textId="77777777" w:rsidR="00795E8C" w:rsidRPr="00795E8C" w:rsidRDefault="00795E8C" w:rsidP="00795E8C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  <w:hyperlink r:id="rId4" w:history="1">
              <w:r w:rsidRPr="00795E8C">
                <w:rPr>
                  <w:rFonts w:asciiTheme="majorHAnsi" w:eastAsia="Times New Roman" w:hAnsiTheme="majorHAnsi" w:cstheme="majorHAnsi"/>
                  <w:color w:val="1154CC"/>
                  <w:sz w:val="20"/>
                  <w:szCs w:val="20"/>
                  <w:u w:val="single"/>
                </w:rPr>
                <w:t>Getting Started with Google</w:t>
              </w:r>
              <w:r w:rsidRPr="00795E8C">
                <w:rPr>
                  <w:rFonts w:asciiTheme="majorHAnsi" w:eastAsia="Times New Roman" w:hAnsiTheme="majorHAnsi" w:cstheme="majorHAnsi"/>
                  <w:color w:val="1154CC"/>
                  <w:sz w:val="20"/>
                  <w:szCs w:val="20"/>
                </w:rPr>
                <w:t xml:space="preserve"> </w:t>
              </w:r>
              <w:r w:rsidRPr="00795E8C">
                <w:rPr>
                  <w:rFonts w:asciiTheme="majorHAnsi" w:eastAsia="Times New Roman" w:hAnsiTheme="majorHAnsi" w:cstheme="majorHAnsi"/>
                  <w:color w:val="1154CC"/>
                  <w:sz w:val="20"/>
                  <w:szCs w:val="20"/>
                  <w:u w:val="single"/>
                </w:rPr>
                <w:t>Kubernetes Engine</w:t>
              </w:r>
            </w:hyperlink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14:paraId="3C24CCDF" w14:textId="77777777" w:rsidR="00795E8C" w:rsidRPr="00795E8C" w:rsidRDefault="00795E8C" w:rsidP="00795E8C">
            <w:pPr>
              <w:spacing w:after="0" w:line="240" w:lineRule="auto"/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Jul-19-2018</w:t>
            </w:r>
          </w:p>
        </w:tc>
        <w:tc>
          <w:tcPr>
            <w:tcW w:w="17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AD44A38" w14:textId="77777777" w:rsidR="00795E8C" w:rsidRPr="00795E8C" w:rsidRDefault="00795E8C" w:rsidP="00795E8C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Colombia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D3043EC" w14:textId="77777777" w:rsidR="00795E8C" w:rsidRPr="00795E8C" w:rsidRDefault="00795E8C" w:rsidP="00795E8C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Bogota</w:t>
            </w:r>
          </w:p>
        </w:tc>
        <w:tc>
          <w:tcPr>
            <w:tcW w:w="15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FAA9F0E" w14:textId="77777777" w:rsidR="00795E8C" w:rsidRPr="00795E8C" w:rsidRDefault="00795E8C" w:rsidP="00795E8C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Spanish</w:t>
            </w:r>
          </w:p>
        </w:tc>
        <w:tc>
          <w:tcPr>
            <w:tcW w:w="16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14:paraId="7FA4D2B2" w14:textId="77777777" w:rsidR="00795E8C" w:rsidRPr="00795E8C" w:rsidRDefault="00795E8C" w:rsidP="00795E8C">
            <w:pPr>
              <w:spacing w:after="0" w:line="240" w:lineRule="auto"/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8</w:t>
            </w:r>
          </w:p>
        </w:tc>
      </w:tr>
      <w:tr w:rsidR="00795E8C" w:rsidRPr="00795E8C" w14:paraId="4456B066" w14:textId="77777777" w:rsidTr="00795E8C">
        <w:trPr>
          <w:trHeight w:val="285"/>
        </w:trPr>
        <w:tc>
          <w:tcPr>
            <w:tcW w:w="512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EEC12EA" w14:textId="77777777" w:rsidR="00795E8C" w:rsidRPr="00795E8C" w:rsidRDefault="00795E8C" w:rsidP="00795E8C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  <w:hyperlink r:id="rId5" w:history="1">
              <w:r w:rsidRPr="00795E8C">
                <w:rPr>
                  <w:rFonts w:asciiTheme="majorHAnsi" w:eastAsia="Times New Roman" w:hAnsiTheme="majorHAnsi" w:cstheme="majorHAnsi"/>
                  <w:color w:val="1154CC"/>
                  <w:sz w:val="20"/>
                  <w:szCs w:val="20"/>
                  <w:u w:val="single"/>
                </w:rPr>
                <w:t>Google Cloud Platform Fundamentals:</w:t>
              </w:r>
              <w:r w:rsidRPr="00795E8C">
                <w:rPr>
                  <w:rFonts w:asciiTheme="majorHAnsi" w:eastAsia="Times New Roman" w:hAnsiTheme="majorHAnsi" w:cstheme="majorHAnsi"/>
                  <w:color w:val="1154CC"/>
                  <w:sz w:val="20"/>
                  <w:szCs w:val="20"/>
                </w:rPr>
                <w:t xml:space="preserve"> </w:t>
              </w:r>
              <w:r w:rsidRPr="00795E8C">
                <w:rPr>
                  <w:rFonts w:asciiTheme="majorHAnsi" w:eastAsia="Times New Roman" w:hAnsiTheme="majorHAnsi" w:cstheme="majorHAnsi"/>
                  <w:color w:val="1154CC"/>
                  <w:sz w:val="20"/>
                  <w:szCs w:val="20"/>
                  <w:u w:val="single"/>
                </w:rPr>
                <w:t>Core Infrastructure</w:t>
              </w:r>
            </w:hyperlink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14:paraId="719E88ED" w14:textId="77777777" w:rsidR="00795E8C" w:rsidRPr="00795E8C" w:rsidRDefault="00795E8C" w:rsidP="00795E8C">
            <w:pPr>
              <w:spacing w:after="0" w:line="240" w:lineRule="auto"/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Jul-20-2018</w:t>
            </w:r>
          </w:p>
        </w:tc>
        <w:tc>
          <w:tcPr>
            <w:tcW w:w="17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9F7D7EB" w14:textId="77777777" w:rsidR="00795E8C" w:rsidRPr="00795E8C" w:rsidRDefault="00795E8C" w:rsidP="00795E8C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Canada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4233AE5" w14:textId="77777777" w:rsidR="00795E8C" w:rsidRPr="00795E8C" w:rsidRDefault="00795E8C" w:rsidP="00795E8C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Toronto, ON</w:t>
            </w:r>
          </w:p>
        </w:tc>
        <w:tc>
          <w:tcPr>
            <w:tcW w:w="15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6974BF1" w14:textId="77777777" w:rsidR="00795E8C" w:rsidRPr="00795E8C" w:rsidRDefault="00795E8C" w:rsidP="00795E8C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English</w:t>
            </w:r>
          </w:p>
        </w:tc>
        <w:tc>
          <w:tcPr>
            <w:tcW w:w="16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14:paraId="654933D7" w14:textId="77777777" w:rsidR="00795E8C" w:rsidRPr="00795E8C" w:rsidRDefault="00795E8C" w:rsidP="00795E8C">
            <w:pPr>
              <w:spacing w:after="0" w:line="240" w:lineRule="auto"/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8</w:t>
            </w:r>
          </w:p>
        </w:tc>
      </w:tr>
      <w:tr w:rsidR="00795E8C" w:rsidRPr="00795E8C" w14:paraId="2F67D431" w14:textId="77777777" w:rsidTr="00795E8C">
        <w:trPr>
          <w:trHeight w:val="285"/>
        </w:trPr>
        <w:tc>
          <w:tcPr>
            <w:tcW w:w="512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CBA051B" w14:textId="77777777" w:rsidR="00795E8C" w:rsidRPr="00795E8C" w:rsidRDefault="00795E8C" w:rsidP="00795E8C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  <w:hyperlink r:id="rId6" w:history="1">
              <w:r w:rsidRPr="00795E8C">
                <w:rPr>
                  <w:rFonts w:asciiTheme="majorHAnsi" w:eastAsia="Times New Roman" w:hAnsiTheme="majorHAnsi" w:cstheme="majorHAnsi"/>
                  <w:color w:val="1154CC"/>
                  <w:sz w:val="20"/>
                  <w:szCs w:val="20"/>
                  <w:u w:val="single"/>
                </w:rPr>
                <w:t>How to Deliver PSO Cloud Discover:</w:t>
              </w:r>
              <w:r w:rsidRPr="00795E8C">
                <w:rPr>
                  <w:rFonts w:asciiTheme="majorHAnsi" w:eastAsia="Times New Roman" w:hAnsiTheme="majorHAnsi" w:cstheme="majorHAnsi"/>
                  <w:color w:val="1154CC"/>
                  <w:sz w:val="20"/>
                  <w:szCs w:val="20"/>
                </w:rPr>
                <w:t xml:space="preserve"> </w:t>
              </w:r>
              <w:r w:rsidRPr="00795E8C">
                <w:rPr>
                  <w:rFonts w:asciiTheme="majorHAnsi" w:eastAsia="Times New Roman" w:hAnsiTheme="majorHAnsi" w:cstheme="majorHAnsi"/>
                  <w:color w:val="1154CC"/>
                  <w:sz w:val="20"/>
                  <w:szCs w:val="20"/>
                  <w:u w:val="single"/>
                </w:rPr>
                <w:t>Machine Learning</w:t>
              </w:r>
            </w:hyperlink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14:paraId="1762C4A9" w14:textId="77777777" w:rsidR="00795E8C" w:rsidRPr="00795E8C" w:rsidRDefault="00795E8C" w:rsidP="00795E8C">
            <w:pPr>
              <w:spacing w:after="0" w:line="240" w:lineRule="auto"/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Jul-20-2018</w:t>
            </w:r>
          </w:p>
        </w:tc>
        <w:tc>
          <w:tcPr>
            <w:tcW w:w="17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31F57CB" w14:textId="77777777" w:rsidR="00795E8C" w:rsidRPr="00795E8C" w:rsidRDefault="00795E8C" w:rsidP="00795E8C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United States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477DCC4" w14:textId="77777777" w:rsidR="00795E8C" w:rsidRPr="00795E8C" w:rsidRDefault="00795E8C" w:rsidP="00795E8C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New York, NY</w:t>
            </w:r>
          </w:p>
        </w:tc>
        <w:tc>
          <w:tcPr>
            <w:tcW w:w="15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55D12C3" w14:textId="77777777" w:rsidR="00795E8C" w:rsidRPr="00795E8C" w:rsidRDefault="00795E8C" w:rsidP="00795E8C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English</w:t>
            </w:r>
          </w:p>
        </w:tc>
        <w:tc>
          <w:tcPr>
            <w:tcW w:w="16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14:paraId="7EA58838" w14:textId="77777777" w:rsidR="00795E8C" w:rsidRPr="00795E8C" w:rsidRDefault="00795E8C" w:rsidP="00795E8C">
            <w:pPr>
              <w:spacing w:after="0" w:line="240" w:lineRule="auto"/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24</w:t>
            </w:r>
          </w:p>
        </w:tc>
      </w:tr>
      <w:tr w:rsidR="00795E8C" w:rsidRPr="00795E8C" w14:paraId="5E331F7A" w14:textId="77777777" w:rsidTr="00795E8C">
        <w:trPr>
          <w:trHeight w:val="285"/>
        </w:trPr>
        <w:tc>
          <w:tcPr>
            <w:tcW w:w="512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D441B6A" w14:textId="77777777" w:rsidR="00795E8C" w:rsidRPr="00795E8C" w:rsidRDefault="00795E8C" w:rsidP="00795E8C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  <w:hyperlink r:id="rId7" w:history="1">
              <w:r w:rsidRPr="00795E8C">
                <w:rPr>
                  <w:rFonts w:asciiTheme="majorHAnsi" w:eastAsia="Times New Roman" w:hAnsiTheme="majorHAnsi" w:cstheme="majorHAnsi"/>
                  <w:color w:val="1154CC"/>
                  <w:sz w:val="20"/>
                  <w:szCs w:val="20"/>
                  <w:u w:val="single"/>
                </w:rPr>
                <w:t>Google Cloud Solution Playbooks</w:t>
              </w:r>
              <w:r w:rsidRPr="00795E8C">
                <w:rPr>
                  <w:rFonts w:asciiTheme="majorHAnsi" w:eastAsia="Times New Roman" w:hAnsiTheme="majorHAnsi" w:cstheme="majorHAnsi"/>
                  <w:color w:val="1154CC"/>
                  <w:sz w:val="20"/>
                  <w:szCs w:val="20"/>
                </w:rPr>
                <w:t xml:space="preserve"> </w:t>
              </w:r>
              <w:r w:rsidRPr="00795E8C">
                <w:rPr>
                  <w:rFonts w:asciiTheme="majorHAnsi" w:eastAsia="Times New Roman" w:hAnsiTheme="majorHAnsi" w:cstheme="majorHAnsi"/>
                  <w:color w:val="1154CC"/>
                  <w:sz w:val="20"/>
                  <w:szCs w:val="20"/>
                  <w:u w:val="single"/>
                </w:rPr>
                <w:t>Workshop</w:t>
              </w:r>
            </w:hyperlink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14:paraId="78DC9383" w14:textId="77777777" w:rsidR="00795E8C" w:rsidRPr="00795E8C" w:rsidRDefault="00795E8C" w:rsidP="00795E8C">
            <w:pPr>
              <w:spacing w:after="0" w:line="240" w:lineRule="auto"/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Jul-21-2018</w:t>
            </w:r>
          </w:p>
        </w:tc>
        <w:tc>
          <w:tcPr>
            <w:tcW w:w="17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113F8E8" w14:textId="77777777" w:rsidR="00795E8C" w:rsidRPr="00795E8C" w:rsidRDefault="00795E8C" w:rsidP="00795E8C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United States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640C0E9" w14:textId="77777777" w:rsidR="00795E8C" w:rsidRPr="00795E8C" w:rsidRDefault="00795E8C" w:rsidP="00795E8C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San Francisco, CA</w:t>
            </w:r>
          </w:p>
        </w:tc>
        <w:tc>
          <w:tcPr>
            <w:tcW w:w="15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D35824F" w14:textId="77777777" w:rsidR="00795E8C" w:rsidRPr="00795E8C" w:rsidRDefault="00795E8C" w:rsidP="00795E8C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English</w:t>
            </w:r>
          </w:p>
        </w:tc>
        <w:tc>
          <w:tcPr>
            <w:tcW w:w="16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14:paraId="38D4FE78" w14:textId="77777777" w:rsidR="00795E8C" w:rsidRPr="00795E8C" w:rsidRDefault="00795E8C" w:rsidP="00795E8C">
            <w:pPr>
              <w:spacing w:after="0" w:line="240" w:lineRule="auto"/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8</w:t>
            </w:r>
          </w:p>
        </w:tc>
      </w:tr>
      <w:tr w:rsidR="00795E8C" w:rsidRPr="00795E8C" w14:paraId="33FFC8C4" w14:textId="77777777" w:rsidTr="00795E8C">
        <w:trPr>
          <w:trHeight w:val="512"/>
        </w:trPr>
        <w:tc>
          <w:tcPr>
            <w:tcW w:w="512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A4B7C03" w14:textId="77777777" w:rsidR="00795E8C" w:rsidRPr="00795E8C" w:rsidRDefault="00795E8C" w:rsidP="00795E8C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  <w:hyperlink r:id="rId8" w:history="1">
              <w:r w:rsidRPr="00795E8C">
                <w:rPr>
                  <w:rFonts w:asciiTheme="majorHAnsi" w:eastAsia="Times New Roman" w:hAnsiTheme="majorHAnsi" w:cstheme="majorHAnsi"/>
                  <w:color w:val="1154CC"/>
                  <w:sz w:val="20"/>
                  <w:szCs w:val="20"/>
                  <w:u w:val="single"/>
                </w:rPr>
                <w:t>Google Cloud Platform: Sales</w:t>
              </w:r>
              <w:r w:rsidRPr="00795E8C">
                <w:rPr>
                  <w:rFonts w:asciiTheme="majorHAnsi" w:eastAsia="Times New Roman" w:hAnsiTheme="majorHAnsi" w:cstheme="majorHAnsi"/>
                  <w:color w:val="1154CC"/>
                  <w:sz w:val="20"/>
                  <w:szCs w:val="20"/>
                </w:rPr>
                <w:t xml:space="preserve"> </w:t>
              </w:r>
              <w:r w:rsidRPr="00795E8C">
                <w:rPr>
                  <w:rFonts w:asciiTheme="majorHAnsi" w:eastAsia="Times New Roman" w:hAnsiTheme="majorHAnsi" w:cstheme="majorHAnsi"/>
                  <w:color w:val="1154CC"/>
                  <w:sz w:val="20"/>
                  <w:szCs w:val="20"/>
                  <w:u w:val="single"/>
                </w:rPr>
                <w:t>Accelerator Workshop</w:t>
              </w:r>
            </w:hyperlink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14:paraId="6CE1601F" w14:textId="77777777" w:rsidR="00795E8C" w:rsidRPr="00795E8C" w:rsidRDefault="00795E8C" w:rsidP="00795E8C">
            <w:pPr>
              <w:spacing w:after="0" w:line="240" w:lineRule="auto"/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Jul-21-2018</w:t>
            </w:r>
          </w:p>
        </w:tc>
        <w:tc>
          <w:tcPr>
            <w:tcW w:w="17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D3167B8" w14:textId="77777777" w:rsidR="00795E8C" w:rsidRPr="00795E8C" w:rsidRDefault="00795E8C" w:rsidP="00795E8C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United States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B64CB66" w14:textId="77777777" w:rsidR="00795E8C" w:rsidRPr="00795E8C" w:rsidRDefault="00795E8C" w:rsidP="00795E8C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San Francisco, CA</w:t>
            </w:r>
          </w:p>
        </w:tc>
        <w:tc>
          <w:tcPr>
            <w:tcW w:w="15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4DBBB75" w14:textId="77777777" w:rsidR="00795E8C" w:rsidRPr="00795E8C" w:rsidRDefault="00795E8C" w:rsidP="00795E8C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English</w:t>
            </w:r>
          </w:p>
        </w:tc>
        <w:tc>
          <w:tcPr>
            <w:tcW w:w="16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14:paraId="6CB34234" w14:textId="77777777" w:rsidR="00795E8C" w:rsidRPr="00795E8C" w:rsidRDefault="00795E8C" w:rsidP="00795E8C">
            <w:pPr>
              <w:spacing w:after="0" w:line="240" w:lineRule="auto"/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16</w:t>
            </w:r>
          </w:p>
        </w:tc>
      </w:tr>
      <w:tr w:rsidR="00795E8C" w:rsidRPr="00795E8C" w14:paraId="5AFF8858" w14:textId="77777777" w:rsidTr="00795E8C">
        <w:trPr>
          <w:trHeight w:val="300"/>
        </w:trPr>
        <w:tc>
          <w:tcPr>
            <w:tcW w:w="51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9C9C9" w:themeFill="accent3" w:themeFillTint="99"/>
            <w:hideMark/>
          </w:tcPr>
          <w:p w14:paraId="76C5D50D" w14:textId="77777777" w:rsidR="00795E8C" w:rsidRPr="00795E8C" w:rsidRDefault="00795E8C" w:rsidP="00795E8C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color w:val="212121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b/>
                <w:bCs/>
                <w:color w:val="212121"/>
                <w:sz w:val="20"/>
                <w:szCs w:val="20"/>
              </w:rPr>
              <w:t>Class Title</w:t>
            </w:r>
          </w:p>
        </w:tc>
        <w:tc>
          <w:tcPr>
            <w:tcW w:w="142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C9C9C9" w:themeFill="accent3" w:themeFillTint="99"/>
            <w:hideMark/>
          </w:tcPr>
          <w:p w14:paraId="1E8B495D" w14:textId="77777777" w:rsidR="00795E8C" w:rsidRPr="00795E8C" w:rsidRDefault="00795E8C" w:rsidP="00795E8C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color w:val="212121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b/>
                <w:bCs/>
                <w:color w:val="212121"/>
                <w:sz w:val="20"/>
                <w:szCs w:val="20"/>
              </w:rPr>
              <w:t>Start Date</w:t>
            </w:r>
          </w:p>
        </w:tc>
        <w:tc>
          <w:tcPr>
            <w:tcW w:w="17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C9C9C9" w:themeFill="accent3" w:themeFillTint="99"/>
            <w:hideMark/>
          </w:tcPr>
          <w:p w14:paraId="608A2F27" w14:textId="77777777" w:rsidR="00795E8C" w:rsidRPr="00795E8C" w:rsidRDefault="00795E8C" w:rsidP="00795E8C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color w:val="212121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b/>
                <w:bCs/>
                <w:color w:val="212121"/>
                <w:sz w:val="20"/>
                <w:szCs w:val="20"/>
              </w:rPr>
              <w:t>Country</w:t>
            </w:r>
          </w:p>
        </w:tc>
        <w:tc>
          <w:tcPr>
            <w:tcW w:w="200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C9C9C9" w:themeFill="accent3" w:themeFillTint="99"/>
            <w:hideMark/>
          </w:tcPr>
          <w:p w14:paraId="303FD81D" w14:textId="77777777" w:rsidR="00795E8C" w:rsidRPr="00795E8C" w:rsidRDefault="00795E8C" w:rsidP="00795E8C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color w:val="212121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b/>
                <w:bCs/>
                <w:color w:val="212121"/>
                <w:sz w:val="20"/>
                <w:szCs w:val="20"/>
              </w:rPr>
              <w:t>City</w:t>
            </w:r>
          </w:p>
        </w:tc>
        <w:tc>
          <w:tcPr>
            <w:tcW w:w="151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C9C9C9" w:themeFill="accent3" w:themeFillTint="99"/>
            <w:hideMark/>
          </w:tcPr>
          <w:p w14:paraId="1C52AE6C" w14:textId="77777777" w:rsidR="00795E8C" w:rsidRPr="00795E8C" w:rsidRDefault="00795E8C" w:rsidP="00795E8C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color w:val="212121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b/>
                <w:bCs/>
                <w:color w:val="212121"/>
                <w:sz w:val="20"/>
                <w:szCs w:val="20"/>
              </w:rPr>
              <w:t>Language</w:t>
            </w:r>
          </w:p>
        </w:tc>
        <w:tc>
          <w:tcPr>
            <w:tcW w:w="169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C9C9C9" w:themeFill="accent3" w:themeFillTint="99"/>
            <w:hideMark/>
          </w:tcPr>
          <w:p w14:paraId="2AFA2F91" w14:textId="77777777" w:rsidR="00795E8C" w:rsidRPr="00795E8C" w:rsidRDefault="00795E8C" w:rsidP="00795E8C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color w:val="212121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b/>
                <w:bCs/>
                <w:color w:val="212121"/>
                <w:sz w:val="20"/>
                <w:szCs w:val="20"/>
              </w:rPr>
              <w:t>Duration (hours)</w:t>
            </w:r>
          </w:p>
        </w:tc>
      </w:tr>
      <w:tr w:rsidR="00795E8C" w:rsidRPr="00795E8C" w14:paraId="2221A73A" w14:textId="77777777" w:rsidTr="00795E8C">
        <w:trPr>
          <w:trHeight w:val="285"/>
        </w:trPr>
        <w:tc>
          <w:tcPr>
            <w:tcW w:w="512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81E7A6D" w14:textId="77777777" w:rsidR="00795E8C" w:rsidRPr="00795E8C" w:rsidRDefault="00795E8C" w:rsidP="00795E8C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  <w:hyperlink r:id="rId9" w:history="1">
              <w:r w:rsidRPr="00795E8C">
                <w:rPr>
                  <w:rFonts w:asciiTheme="majorHAnsi" w:eastAsia="Times New Roman" w:hAnsiTheme="majorHAnsi" w:cstheme="majorHAnsi"/>
                  <w:color w:val="1154CC"/>
                  <w:sz w:val="20"/>
                  <w:szCs w:val="20"/>
                  <w:u w:val="single"/>
                </w:rPr>
                <w:t>Data Engineering on Google Cloud</w:t>
              </w:r>
              <w:r w:rsidRPr="00795E8C">
                <w:rPr>
                  <w:rFonts w:asciiTheme="majorHAnsi" w:eastAsia="Times New Roman" w:hAnsiTheme="majorHAnsi" w:cstheme="majorHAnsi"/>
                  <w:color w:val="1154CC"/>
                  <w:sz w:val="20"/>
                  <w:szCs w:val="20"/>
                </w:rPr>
                <w:t xml:space="preserve"> </w:t>
              </w:r>
              <w:r w:rsidRPr="00795E8C">
                <w:rPr>
                  <w:rFonts w:asciiTheme="majorHAnsi" w:eastAsia="Times New Roman" w:hAnsiTheme="majorHAnsi" w:cstheme="majorHAnsi"/>
                  <w:color w:val="1154CC"/>
                  <w:sz w:val="20"/>
                  <w:szCs w:val="20"/>
                  <w:u w:val="single"/>
                </w:rPr>
                <w:t>Platform</w:t>
              </w:r>
            </w:hyperlink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14:paraId="644B74FF" w14:textId="77777777" w:rsidR="00795E8C" w:rsidRPr="00795E8C" w:rsidRDefault="00795E8C" w:rsidP="00795E8C">
            <w:pPr>
              <w:spacing w:after="0" w:line="240" w:lineRule="auto"/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Jul-23-2018</w:t>
            </w:r>
          </w:p>
        </w:tc>
        <w:tc>
          <w:tcPr>
            <w:tcW w:w="17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DD44CD4" w14:textId="77777777" w:rsidR="00795E8C" w:rsidRPr="00795E8C" w:rsidRDefault="00795E8C" w:rsidP="00795E8C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Korea - Republic of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49433F7" w14:textId="77777777" w:rsidR="00795E8C" w:rsidRPr="00795E8C" w:rsidRDefault="00795E8C" w:rsidP="00795E8C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Seoul</w:t>
            </w:r>
          </w:p>
        </w:tc>
        <w:tc>
          <w:tcPr>
            <w:tcW w:w="15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49A4122" w14:textId="77777777" w:rsidR="00795E8C" w:rsidRPr="00795E8C" w:rsidRDefault="00795E8C" w:rsidP="00795E8C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English</w:t>
            </w:r>
          </w:p>
        </w:tc>
        <w:tc>
          <w:tcPr>
            <w:tcW w:w="16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14:paraId="7CC163E1" w14:textId="77777777" w:rsidR="00795E8C" w:rsidRPr="00795E8C" w:rsidRDefault="00795E8C" w:rsidP="00795E8C">
            <w:pPr>
              <w:spacing w:after="0" w:line="240" w:lineRule="auto"/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32</w:t>
            </w:r>
          </w:p>
        </w:tc>
      </w:tr>
      <w:tr w:rsidR="00795E8C" w:rsidRPr="00795E8C" w14:paraId="1EAF2BC8" w14:textId="77777777" w:rsidTr="00795E8C">
        <w:trPr>
          <w:trHeight w:val="285"/>
        </w:trPr>
        <w:tc>
          <w:tcPr>
            <w:tcW w:w="512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019128C" w14:textId="77777777" w:rsidR="00795E8C" w:rsidRPr="00795E8C" w:rsidRDefault="00795E8C" w:rsidP="00795E8C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  <w:hyperlink r:id="rId10" w:history="1">
              <w:r w:rsidRPr="00795E8C">
                <w:rPr>
                  <w:rFonts w:asciiTheme="majorHAnsi" w:eastAsia="Times New Roman" w:hAnsiTheme="majorHAnsi" w:cstheme="majorHAnsi"/>
                  <w:color w:val="1154CC"/>
                  <w:sz w:val="20"/>
                  <w:szCs w:val="20"/>
                  <w:u w:val="single"/>
                </w:rPr>
                <w:t>From Data to Insights with Google</w:t>
              </w:r>
              <w:r w:rsidRPr="00795E8C">
                <w:rPr>
                  <w:rFonts w:asciiTheme="majorHAnsi" w:eastAsia="Times New Roman" w:hAnsiTheme="majorHAnsi" w:cstheme="majorHAnsi"/>
                  <w:color w:val="1154CC"/>
                  <w:sz w:val="20"/>
                  <w:szCs w:val="20"/>
                </w:rPr>
                <w:t xml:space="preserve"> </w:t>
              </w:r>
              <w:r w:rsidRPr="00795E8C">
                <w:rPr>
                  <w:rFonts w:asciiTheme="majorHAnsi" w:eastAsia="Times New Roman" w:hAnsiTheme="majorHAnsi" w:cstheme="majorHAnsi"/>
                  <w:color w:val="1154CC"/>
                  <w:sz w:val="20"/>
                  <w:szCs w:val="20"/>
                  <w:u w:val="single"/>
                </w:rPr>
                <w:t>Cloud Platform</w:t>
              </w:r>
            </w:hyperlink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14:paraId="5CE93A5B" w14:textId="77777777" w:rsidR="00795E8C" w:rsidRPr="00795E8C" w:rsidRDefault="00795E8C" w:rsidP="00795E8C">
            <w:pPr>
              <w:spacing w:after="0" w:line="240" w:lineRule="auto"/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Jul-25-2018</w:t>
            </w:r>
          </w:p>
        </w:tc>
        <w:tc>
          <w:tcPr>
            <w:tcW w:w="17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A70A96C" w14:textId="77777777" w:rsidR="00795E8C" w:rsidRPr="00795E8C" w:rsidRDefault="00795E8C" w:rsidP="00795E8C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Spain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F207F15" w14:textId="77777777" w:rsidR="00795E8C" w:rsidRPr="00795E8C" w:rsidRDefault="00795E8C" w:rsidP="00795E8C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Madrid</w:t>
            </w:r>
          </w:p>
        </w:tc>
        <w:tc>
          <w:tcPr>
            <w:tcW w:w="15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CB8235E" w14:textId="77777777" w:rsidR="00795E8C" w:rsidRPr="00795E8C" w:rsidRDefault="00795E8C" w:rsidP="00795E8C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Spanish</w:t>
            </w:r>
          </w:p>
        </w:tc>
        <w:tc>
          <w:tcPr>
            <w:tcW w:w="16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14:paraId="2F31A5B7" w14:textId="77777777" w:rsidR="00795E8C" w:rsidRPr="00795E8C" w:rsidRDefault="00795E8C" w:rsidP="00795E8C">
            <w:pPr>
              <w:spacing w:after="0" w:line="240" w:lineRule="auto"/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16</w:t>
            </w:r>
          </w:p>
        </w:tc>
      </w:tr>
      <w:tr w:rsidR="00795E8C" w:rsidRPr="00795E8C" w14:paraId="13F3FEFA" w14:textId="77777777" w:rsidTr="00795E8C">
        <w:trPr>
          <w:trHeight w:val="285"/>
        </w:trPr>
        <w:tc>
          <w:tcPr>
            <w:tcW w:w="512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12F6A61" w14:textId="77777777" w:rsidR="00795E8C" w:rsidRPr="00795E8C" w:rsidRDefault="00795E8C" w:rsidP="00795E8C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  <w:hyperlink r:id="rId11" w:history="1">
              <w:r w:rsidRPr="00795E8C">
                <w:rPr>
                  <w:rFonts w:asciiTheme="majorHAnsi" w:eastAsia="Times New Roman" w:hAnsiTheme="majorHAnsi" w:cstheme="majorHAnsi"/>
                  <w:color w:val="1154CC"/>
                  <w:sz w:val="20"/>
                  <w:szCs w:val="20"/>
                  <w:u w:val="single"/>
                </w:rPr>
                <w:t>Google Cloud Platform Fundamentals:</w:t>
              </w:r>
              <w:r w:rsidRPr="00795E8C">
                <w:rPr>
                  <w:rFonts w:asciiTheme="majorHAnsi" w:eastAsia="Times New Roman" w:hAnsiTheme="majorHAnsi" w:cstheme="majorHAnsi"/>
                  <w:color w:val="1154CC"/>
                  <w:sz w:val="20"/>
                  <w:szCs w:val="20"/>
                </w:rPr>
                <w:t xml:space="preserve"> </w:t>
              </w:r>
              <w:r w:rsidRPr="00795E8C">
                <w:rPr>
                  <w:rFonts w:asciiTheme="majorHAnsi" w:eastAsia="Times New Roman" w:hAnsiTheme="majorHAnsi" w:cstheme="majorHAnsi"/>
                  <w:color w:val="1154CC"/>
                  <w:sz w:val="20"/>
                  <w:szCs w:val="20"/>
                  <w:u w:val="single"/>
                </w:rPr>
                <w:t>Core Infrastructure</w:t>
              </w:r>
            </w:hyperlink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14:paraId="5310D318" w14:textId="77777777" w:rsidR="00795E8C" w:rsidRPr="00795E8C" w:rsidRDefault="00795E8C" w:rsidP="00795E8C">
            <w:pPr>
              <w:spacing w:after="0" w:line="240" w:lineRule="auto"/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Jul-27-2018</w:t>
            </w:r>
          </w:p>
        </w:tc>
        <w:tc>
          <w:tcPr>
            <w:tcW w:w="17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77F20FA" w14:textId="77777777" w:rsidR="00795E8C" w:rsidRPr="00795E8C" w:rsidRDefault="00795E8C" w:rsidP="00795E8C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Korea - Republic of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320E7D1" w14:textId="77777777" w:rsidR="00795E8C" w:rsidRPr="00795E8C" w:rsidRDefault="00795E8C" w:rsidP="00795E8C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Seoul</w:t>
            </w:r>
          </w:p>
        </w:tc>
        <w:tc>
          <w:tcPr>
            <w:tcW w:w="15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06A2453" w14:textId="77777777" w:rsidR="00795E8C" w:rsidRPr="00795E8C" w:rsidRDefault="00795E8C" w:rsidP="00795E8C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Korean</w:t>
            </w:r>
          </w:p>
        </w:tc>
        <w:tc>
          <w:tcPr>
            <w:tcW w:w="16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14:paraId="13007778" w14:textId="77777777" w:rsidR="00795E8C" w:rsidRPr="00795E8C" w:rsidRDefault="00795E8C" w:rsidP="00795E8C">
            <w:pPr>
              <w:spacing w:after="0" w:line="240" w:lineRule="auto"/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8</w:t>
            </w:r>
          </w:p>
        </w:tc>
      </w:tr>
      <w:tr w:rsidR="00795E8C" w:rsidRPr="00795E8C" w14:paraId="7B43646D" w14:textId="77777777" w:rsidTr="00795E8C">
        <w:trPr>
          <w:trHeight w:val="285"/>
        </w:trPr>
        <w:tc>
          <w:tcPr>
            <w:tcW w:w="512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2898222" w14:textId="77777777" w:rsidR="00795E8C" w:rsidRPr="00795E8C" w:rsidRDefault="00795E8C" w:rsidP="00795E8C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  <w:hyperlink r:id="rId12" w:history="1">
              <w:r w:rsidRPr="00795E8C">
                <w:rPr>
                  <w:rFonts w:asciiTheme="majorHAnsi" w:eastAsia="Times New Roman" w:hAnsiTheme="majorHAnsi" w:cstheme="majorHAnsi"/>
                  <w:color w:val="1154CC"/>
                  <w:sz w:val="20"/>
                  <w:szCs w:val="20"/>
                  <w:u w:val="single"/>
                </w:rPr>
                <w:t>Google Cloud Platform Fundamentals:</w:t>
              </w:r>
              <w:r w:rsidRPr="00795E8C">
                <w:rPr>
                  <w:rFonts w:asciiTheme="majorHAnsi" w:eastAsia="Times New Roman" w:hAnsiTheme="majorHAnsi" w:cstheme="majorHAnsi"/>
                  <w:color w:val="1154CC"/>
                  <w:sz w:val="20"/>
                  <w:szCs w:val="20"/>
                </w:rPr>
                <w:t xml:space="preserve"> </w:t>
              </w:r>
              <w:r w:rsidRPr="00795E8C">
                <w:rPr>
                  <w:rFonts w:asciiTheme="majorHAnsi" w:eastAsia="Times New Roman" w:hAnsiTheme="majorHAnsi" w:cstheme="majorHAnsi"/>
                  <w:color w:val="1154CC"/>
                  <w:sz w:val="20"/>
                  <w:szCs w:val="20"/>
                  <w:u w:val="single"/>
                </w:rPr>
                <w:t>Big Data &amp; Machine Learning</w:t>
              </w:r>
            </w:hyperlink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14:paraId="40520681" w14:textId="77777777" w:rsidR="00795E8C" w:rsidRPr="00795E8C" w:rsidRDefault="00795E8C" w:rsidP="00795E8C">
            <w:pPr>
              <w:spacing w:after="0" w:line="240" w:lineRule="auto"/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Jul-27-2018</w:t>
            </w:r>
          </w:p>
        </w:tc>
        <w:tc>
          <w:tcPr>
            <w:tcW w:w="17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5D04687" w14:textId="77777777" w:rsidR="00795E8C" w:rsidRPr="00795E8C" w:rsidRDefault="00795E8C" w:rsidP="00795E8C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Australia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22E5D58" w14:textId="77777777" w:rsidR="00795E8C" w:rsidRPr="00795E8C" w:rsidRDefault="00795E8C" w:rsidP="00795E8C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Sydney</w:t>
            </w:r>
          </w:p>
        </w:tc>
        <w:tc>
          <w:tcPr>
            <w:tcW w:w="15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7BFCA92" w14:textId="77777777" w:rsidR="00795E8C" w:rsidRPr="00795E8C" w:rsidRDefault="00795E8C" w:rsidP="00795E8C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English</w:t>
            </w:r>
          </w:p>
        </w:tc>
        <w:tc>
          <w:tcPr>
            <w:tcW w:w="16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14:paraId="63CAEF18" w14:textId="77777777" w:rsidR="00795E8C" w:rsidRPr="00795E8C" w:rsidRDefault="00795E8C" w:rsidP="00795E8C">
            <w:pPr>
              <w:spacing w:after="0" w:line="240" w:lineRule="auto"/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8</w:t>
            </w:r>
          </w:p>
        </w:tc>
      </w:tr>
      <w:tr w:rsidR="00795E8C" w:rsidRPr="00795E8C" w14:paraId="4C0B75AD" w14:textId="77777777" w:rsidTr="00795E8C">
        <w:trPr>
          <w:trHeight w:val="285"/>
        </w:trPr>
        <w:tc>
          <w:tcPr>
            <w:tcW w:w="512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3709B56" w14:textId="77777777" w:rsidR="00795E8C" w:rsidRPr="00795E8C" w:rsidRDefault="00795E8C" w:rsidP="00795E8C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  <w:hyperlink r:id="rId13" w:history="1">
              <w:r w:rsidRPr="00795E8C">
                <w:rPr>
                  <w:rFonts w:asciiTheme="majorHAnsi" w:eastAsia="Times New Roman" w:hAnsiTheme="majorHAnsi" w:cstheme="majorHAnsi"/>
                  <w:color w:val="1154CC"/>
                  <w:sz w:val="20"/>
                  <w:szCs w:val="20"/>
                  <w:u w:val="single"/>
                </w:rPr>
                <w:t>Google Cloud Solution Playbooks</w:t>
              </w:r>
              <w:r w:rsidRPr="00795E8C">
                <w:rPr>
                  <w:rFonts w:asciiTheme="majorHAnsi" w:eastAsia="Times New Roman" w:hAnsiTheme="majorHAnsi" w:cstheme="majorHAnsi"/>
                  <w:color w:val="1154CC"/>
                  <w:sz w:val="20"/>
                  <w:szCs w:val="20"/>
                </w:rPr>
                <w:t xml:space="preserve"> </w:t>
              </w:r>
              <w:r w:rsidRPr="00795E8C">
                <w:rPr>
                  <w:rFonts w:asciiTheme="majorHAnsi" w:eastAsia="Times New Roman" w:hAnsiTheme="majorHAnsi" w:cstheme="majorHAnsi"/>
                  <w:color w:val="1154CC"/>
                  <w:sz w:val="20"/>
                  <w:szCs w:val="20"/>
                  <w:u w:val="single"/>
                </w:rPr>
                <w:t>Workshop</w:t>
              </w:r>
            </w:hyperlink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14:paraId="72042840" w14:textId="77777777" w:rsidR="00795E8C" w:rsidRPr="00795E8C" w:rsidRDefault="00795E8C" w:rsidP="00795E8C">
            <w:pPr>
              <w:spacing w:after="0" w:line="240" w:lineRule="auto"/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Jul-27-2018</w:t>
            </w:r>
          </w:p>
        </w:tc>
        <w:tc>
          <w:tcPr>
            <w:tcW w:w="17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48922AD" w14:textId="77777777" w:rsidR="00795E8C" w:rsidRPr="00795E8C" w:rsidRDefault="00795E8C" w:rsidP="00795E8C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United States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C041167" w14:textId="77777777" w:rsidR="00795E8C" w:rsidRPr="00795E8C" w:rsidRDefault="00795E8C" w:rsidP="00795E8C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San Francisco, CA</w:t>
            </w:r>
          </w:p>
        </w:tc>
        <w:tc>
          <w:tcPr>
            <w:tcW w:w="15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31C6BFF" w14:textId="77777777" w:rsidR="00795E8C" w:rsidRPr="00795E8C" w:rsidRDefault="00795E8C" w:rsidP="00795E8C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English</w:t>
            </w:r>
          </w:p>
        </w:tc>
        <w:tc>
          <w:tcPr>
            <w:tcW w:w="16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14:paraId="7467C55D" w14:textId="77777777" w:rsidR="00795E8C" w:rsidRPr="00795E8C" w:rsidRDefault="00795E8C" w:rsidP="00795E8C">
            <w:pPr>
              <w:spacing w:after="0" w:line="240" w:lineRule="auto"/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8</w:t>
            </w:r>
          </w:p>
        </w:tc>
      </w:tr>
      <w:tr w:rsidR="00795E8C" w:rsidRPr="00795E8C" w14:paraId="0329B416" w14:textId="77777777" w:rsidTr="00795E8C">
        <w:trPr>
          <w:trHeight w:val="485"/>
        </w:trPr>
        <w:tc>
          <w:tcPr>
            <w:tcW w:w="512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EAE4630" w14:textId="77777777" w:rsidR="00795E8C" w:rsidRPr="00795E8C" w:rsidRDefault="00795E8C" w:rsidP="00795E8C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  <w:hyperlink r:id="rId14" w:history="1">
              <w:r w:rsidRPr="00795E8C">
                <w:rPr>
                  <w:rFonts w:asciiTheme="majorHAnsi" w:eastAsia="Times New Roman" w:hAnsiTheme="majorHAnsi" w:cstheme="majorHAnsi"/>
                  <w:color w:val="1154CC"/>
                  <w:sz w:val="20"/>
                  <w:szCs w:val="20"/>
                  <w:u w:val="single"/>
                </w:rPr>
                <w:t>Google Cloud Platform: Sales</w:t>
              </w:r>
              <w:r w:rsidRPr="00795E8C">
                <w:rPr>
                  <w:rFonts w:asciiTheme="majorHAnsi" w:eastAsia="Times New Roman" w:hAnsiTheme="majorHAnsi" w:cstheme="majorHAnsi"/>
                  <w:color w:val="1154CC"/>
                  <w:sz w:val="20"/>
                  <w:szCs w:val="20"/>
                </w:rPr>
                <w:t xml:space="preserve"> </w:t>
              </w:r>
              <w:r w:rsidRPr="00795E8C">
                <w:rPr>
                  <w:rFonts w:asciiTheme="majorHAnsi" w:eastAsia="Times New Roman" w:hAnsiTheme="majorHAnsi" w:cstheme="majorHAnsi"/>
                  <w:color w:val="1154CC"/>
                  <w:sz w:val="20"/>
                  <w:szCs w:val="20"/>
                  <w:u w:val="single"/>
                </w:rPr>
                <w:t>Accelerator Workshop</w:t>
              </w:r>
            </w:hyperlink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14:paraId="2EC77F32" w14:textId="77777777" w:rsidR="00795E8C" w:rsidRPr="00795E8C" w:rsidRDefault="00795E8C" w:rsidP="00795E8C">
            <w:pPr>
              <w:spacing w:after="0" w:line="240" w:lineRule="auto"/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Jul-27-2018</w:t>
            </w:r>
          </w:p>
        </w:tc>
        <w:tc>
          <w:tcPr>
            <w:tcW w:w="17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6678066" w14:textId="77777777" w:rsidR="00795E8C" w:rsidRPr="00795E8C" w:rsidRDefault="00795E8C" w:rsidP="00795E8C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United States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BB59DB9" w14:textId="77777777" w:rsidR="00795E8C" w:rsidRPr="00795E8C" w:rsidRDefault="00795E8C" w:rsidP="00795E8C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San Francisco, CA</w:t>
            </w:r>
          </w:p>
        </w:tc>
        <w:tc>
          <w:tcPr>
            <w:tcW w:w="15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170A5C9" w14:textId="77777777" w:rsidR="00795E8C" w:rsidRPr="00795E8C" w:rsidRDefault="00795E8C" w:rsidP="00795E8C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English</w:t>
            </w:r>
          </w:p>
        </w:tc>
        <w:tc>
          <w:tcPr>
            <w:tcW w:w="16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14:paraId="1994F939" w14:textId="77777777" w:rsidR="00795E8C" w:rsidRPr="00795E8C" w:rsidRDefault="00795E8C" w:rsidP="00795E8C">
            <w:pPr>
              <w:spacing w:after="0" w:line="240" w:lineRule="auto"/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16</w:t>
            </w:r>
          </w:p>
        </w:tc>
      </w:tr>
      <w:tr w:rsidR="00795E8C" w:rsidRPr="00795E8C" w14:paraId="10C5C2A0" w14:textId="77777777" w:rsidTr="00795E8C">
        <w:trPr>
          <w:trHeight w:val="300"/>
        </w:trPr>
        <w:tc>
          <w:tcPr>
            <w:tcW w:w="51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9C9C9" w:themeFill="accent3" w:themeFillTint="99"/>
            <w:hideMark/>
          </w:tcPr>
          <w:p w14:paraId="71EE6231" w14:textId="77777777" w:rsidR="00795E8C" w:rsidRPr="00795E8C" w:rsidRDefault="00795E8C" w:rsidP="00795E8C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b/>
                <w:bCs/>
                <w:color w:val="212121"/>
                <w:sz w:val="20"/>
                <w:szCs w:val="20"/>
              </w:rPr>
              <w:t>Class Title</w:t>
            </w:r>
          </w:p>
        </w:tc>
        <w:tc>
          <w:tcPr>
            <w:tcW w:w="142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C9C9C9" w:themeFill="accent3" w:themeFillTint="99"/>
            <w:hideMark/>
          </w:tcPr>
          <w:p w14:paraId="6139E677" w14:textId="77777777" w:rsidR="00795E8C" w:rsidRPr="00795E8C" w:rsidRDefault="00795E8C" w:rsidP="00795E8C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b/>
                <w:bCs/>
                <w:color w:val="212121"/>
                <w:sz w:val="20"/>
                <w:szCs w:val="20"/>
              </w:rPr>
              <w:t>Start Date</w:t>
            </w:r>
          </w:p>
        </w:tc>
        <w:tc>
          <w:tcPr>
            <w:tcW w:w="17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C9C9C9" w:themeFill="accent3" w:themeFillTint="99"/>
            <w:hideMark/>
          </w:tcPr>
          <w:p w14:paraId="054B4CF5" w14:textId="77777777" w:rsidR="00795E8C" w:rsidRPr="00795E8C" w:rsidRDefault="00795E8C" w:rsidP="00795E8C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b/>
                <w:bCs/>
                <w:color w:val="212121"/>
                <w:sz w:val="20"/>
                <w:szCs w:val="20"/>
              </w:rPr>
              <w:t>Country</w:t>
            </w:r>
          </w:p>
        </w:tc>
        <w:tc>
          <w:tcPr>
            <w:tcW w:w="200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C9C9C9" w:themeFill="accent3" w:themeFillTint="99"/>
            <w:hideMark/>
          </w:tcPr>
          <w:p w14:paraId="34D411CB" w14:textId="77777777" w:rsidR="00795E8C" w:rsidRPr="00795E8C" w:rsidRDefault="00795E8C" w:rsidP="00795E8C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b/>
                <w:bCs/>
                <w:color w:val="212121"/>
                <w:sz w:val="20"/>
                <w:szCs w:val="20"/>
              </w:rPr>
              <w:t>City</w:t>
            </w:r>
          </w:p>
        </w:tc>
        <w:tc>
          <w:tcPr>
            <w:tcW w:w="151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C9C9C9" w:themeFill="accent3" w:themeFillTint="99"/>
            <w:hideMark/>
          </w:tcPr>
          <w:p w14:paraId="46BB7AD4" w14:textId="77777777" w:rsidR="00795E8C" w:rsidRPr="00795E8C" w:rsidRDefault="00795E8C" w:rsidP="00795E8C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b/>
                <w:bCs/>
                <w:color w:val="212121"/>
                <w:sz w:val="20"/>
                <w:szCs w:val="20"/>
              </w:rPr>
              <w:t>Language</w:t>
            </w:r>
          </w:p>
        </w:tc>
        <w:tc>
          <w:tcPr>
            <w:tcW w:w="169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C9C9C9" w:themeFill="accent3" w:themeFillTint="99"/>
            <w:hideMark/>
          </w:tcPr>
          <w:p w14:paraId="2163E7F1" w14:textId="77777777" w:rsidR="00795E8C" w:rsidRPr="00795E8C" w:rsidRDefault="00795E8C" w:rsidP="00795E8C">
            <w:pPr>
              <w:spacing w:after="0" w:line="240" w:lineRule="auto"/>
              <w:rPr>
                <w:rFonts w:asciiTheme="majorHAnsi" w:eastAsia="Times New Roman" w:hAnsiTheme="majorHAnsi" w:cstheme="majorHAnsi"/>
                <w:b/>
                <w:bCs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b/>
                <w:bCs/>
                <w:color w:val="212121"/>
                <w:sz w:val="20"/>
                <w:szCs w:val="20"/>
              </w:rPr>
              <w:t>Duration (hours)</w:t>
            </w:r>
          </w:p>
        </w:tc>
        <w:bookmarkStart w:id="0" w:name="_GoBack"/>
        <w:bookmarkEnd w:id="0"/>
      </w:tr>
      <w:tr w:rsidR="00795E8C" w:rsidRPr="00795E8C" w14:paraId="2F123437" w14:textId="77777777" w:rsidTr="00795E8C">
        <w:trPr>
          <w:trHeight w:val="285"/>
        </w:trPr>
        <w:tc>
          <w:tcPr>
            <w:tcW w:w="512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DC81ED6" w14:textId="77777777" w:rsidR="00795E8C" w:rsidRPr="00795E8C" w:rsidRDefault="00795E8C" w:rsidP="00795E8C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  <w:hyperlink r:id="rId15" w:history="1">
              <w:r w:rsidRPr="00795E8C">
                <w:rPr>
                  <w:rFonts w:asciiTheme="majorHAnsi" w:eastAsia="Times New Roman" w:hAnsiTheme="majorHAnsi" w:cstheme="majorHAnsi"/>
                  <w:color w:val="1154CC"/>
                  <w:sz w:val="20"/>
                  <w:szCs w:val="20"/>
                  <w:u w:val="single"/>
                </w:rPr>
                <w:t>Google Cloud Solution Playbooks</w:t>
              </w:r>
              <w:r w:rsidRPr="00795E8C">
                <w:rPr>
                  <w:rFonts w:asciiTheme="majorHAnsi" w:eastAsia="Times New Roman" w:hAnsiTheme="majorHAnsi" w:cstheme="majorHAnsi"/>
                  <w:color w:val="1154CC"/>
                  <w:sz w:val="20"/>
                  <w:szCs w:val="20"/>
                </w:rPr>
                <w:t xml:space="preserve"> </w:t>
              </w:r>
              <w:r w:rsidRPr="00795E8C">
                <w:rPr>
                  <w:rFonts w:asciiTheme="majorHAnsi" w:eastAsia="Times New Roman" w:hAnsiTheme="majorHAnsi" w:cstheme="majorHAnsi"/>
                  <w:color w:val="1154CC"/>
                  <w:sz w:val="20"/>
                  <w:szCs w:val="20"/>
                  <w:u w:val="single"/>
                </w:rPr>
                <w:t>Workshop</w:t>
              </w:r>
            </w:hyperlink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14:paraId="5153BFBF" w14:textId="77777777" w:rsidR="00795E8C" w:rsidRPr="00795E8C" w:rsidRDefault="00795E8C" w:rsidP="00795E8C">
            <w:pPr>
              <w:spacing w:after="0" w:line="240" w:lineRule="auto"/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Jul-28-2018</w:t>
            </w:r>
          </w:p>
        </w:tc>
        <w:tc>
          <w:tcPr>
            <w:tcW w:w="17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4EFF195" w14:textId="77777777" w:rsidR="00795E8C" w:rsidRPr="00795E8C" w:rsidRDefault="00795E8C" w:rsidP="00795E8C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United States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5413A9E2" w14:textId="77777777" w:rsidR="00795E8C" w:rsidRPr="00795E8C" w:rsidRDefault="00795E8C" w:rsidP="00795E8C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San Francisco, CA</w:t>
            </w:r>
          </w:p>
        </w:tc>
        <w:tc>
          <w:tcPr>
            <w:tcW w:w="15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1692B41" w14:textId="77777777" w:rsidR="00795E8C" w:rsidRPr="00795E8C" w:rsidRDefault="00795E8C" w:rsidP="00795E8C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English</w:t>
            </w:r>
          </w:p>
        </w:tc>
        <w:tc>
          <w:tcPr>
            <w:tcW w:w="16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14:paraId="0AAD2286" w14:textId="77777777" w:rsidR="00795E8C" w:rsidRPr="00795E8C" w:rsidRDefault="00795E8C" w:rsidP="00795E8C">
            <w:pPr>
              <w:spacing w:after="0" w:line="240" w:lineRule="auto"/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8</w:t>
            </w:r>
          </w:p>
        </w:tc>
      </w:tr>
      <w:tr w:rsidR="00795E8C" w:rsidRPr="00795E8C" w14:paraId="74B91D27" w14:textId="77777777" w:rsidTr="00795E8C">
        <w:trPr>
          <w:trHeight w:val="285"/>
        </w:trPr>
        <w:tc>
          <w:tcPr>
            <w:tcW w:w="512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869EB09" w14:textId="77777777" w:rsidR="00795E8C" w:rsidRPr="00795E8C" w:rsidRDefault="00795E8C" w:rsidP="00795E8C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  <w:hyperlink r:id="rId16" w:history="1">
              <w:r w:rsidRPr="00795E8C">
                <w:rPr>
                  <w:rFonts w:asciiTheme="majorHAnsi" w:eastAsia="Times New Roman" w:hAnsiTheme="majorHAnsi" w:cstheme="majorHAnsi"/>
                  <w:color w:val="1154CC"/>
                  <w:sz w:val="20"/>
                  <w:szCs w:val="20"/>
                  <w:u w:val="single"/>
                </w:rPr>
                <w:t>Google Cloud Platform Fundamentals:</w:t>
              </w:r>
              <w:r w:rsidRPr="00795E8C">
                <w:rPr>
                  <w:rFonts w:asciiTheme="majorHAnsi" w:eastAsia="Times New Roman" w:hAnsiTheme="majorHAnsi" w:cstheme="majorHAnsi"/>
                  <w:color w:val="1154CC"/>
                  <w:sz w:val="20"/>
                  <w:szCs w:val="20"/>
                </w:rPr>
                <w:t xml:space="preserve"> </w:t>
              </w:r>
              <w:r w:rsidRPr="00795E8C">
                <w:rPr>
                  <w:rFonts w:asciiTheme="majorHAnsi" w:eastAsia="Times New Roman" w:hAnsiTheme="majorHAnsi" w:cstheme="majorHAnsi"/>
                  <w:color w:val="1154CC"/>
                  <w:sz w:val="20"/>
                  <w:szCs w:val="20"/>
                  <w:u w:val="single"/>
                </w:rPr>
                <w:t>Core Infrastructure</w:t>
              </w:r>
            </w:hyperlink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14:paraId="426A95EE" w14:textId="77777777" w:rsidR="00795E8C" w:rsidRPr="00795E8C" w:rsidRDefault="00795E8C" w:rsidP="00795E8C">
            <w:pPr>
              <w:spacing w:after="0" w:line="240" w:lineRule="auto"/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Jul-30-2018</w:t>
            </w:r>
          </w:p>
        </w:tc>
        <w:tc>
          <w:tcPr>
            <w:tcW w:w="17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E06A740" w14:textId="77777777" w:rsidR="00795E8C" w:rsidRPr="00795E8C" w:rsidRDefault="00795E8C" w:rsidP="00795E8C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Singapore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304B0949" w14:textId="77777777" w:rsidR="00795E8C" w:rsidRPr="00795E8C" w:rsidRDefault="00795E8C" w:rsidP="00795E8C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Singapore</w:t>
            </w:r>
          </w:p>
        </w:tc>
        <w:tc>
          <w:tcPr>
            <w:tcW w:w="15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9AFF07D" w14:textId="77777777" w:rsidR="00795E8C" w:rsidRPr="00795E8C" w:rsidRDefault="00795E8C" w:rsidP="00795E8C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English</w:t>
            </w:r>
          </w:p>
        </w:tc>
        <w:tc>
          <w:tcPr>
            <w:tcW w:w="16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14:paraId="7DA9C35F" w14:textId="77777777" w:rsidR="00795E8C" w:rsidRPr="00795E8C" w:rsidRDefault="00795E8C" w:rsidP="00795E8C">
            <w:pPr>
              <w:spacing w:after="0" w:line="240" w:lineRule="auto"/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8</w:t>
            </w:r>
          </w:p>
        </w:tc>
      </w:tr>
      <w:tr w:rsidR="00795E8C" w:rsidRPr="00795E8C" w14:paraId="70873B28" w14:textId="77777777" w:rsidTr="00795E8C">
        <w:trPr>
          <w:trHeight w:val="525"/>
        </w:trPr>
        <w:tc>
          <w:tcPr>
            <w:tcW w:w="512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CA054EE" w14:textId="77777777" w:rsidR="00795E8C" w:rsidRPr="00795E8C" w:rsidRDefault="00795E8C" w:rsidP="00795E8C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  <w:hyperlink r:id="rId17" w:history="1">
              <w:r w:rsidRPr="00795E8C">
                <w:rPr>
                  <w:rFonts w:asciiTheme="majorHAnsi" w:eastAsia="Times New Roman" w:hAnsiTheme="majorHAnsi" w:cstheme="majorHAnsi"/>
                  <w:color w:val="1154CC"/>
                  <w:sz w:val="20"/>
                  <w:szCs w:val="20"/>
                  <w:u w:val="single"/>
                </w:rPr>
                <w:t>Google Cloud Platform Fundamentals:</w:t>
              </w:r>
              <w:r w:rsidRPr="00795E8C">
                <w:rPr>
                  <w:rFonts w:asciiTheme="majorHAnsi" w:eastAsia="Times New Roman" w:hAnsiTheme="majorHAnsi" w:cstheme="majorHAnsi"/>
                  <w:color w:val="1154CC"/>
                  <w:sz w:val="20"/>
                  <w:szCs w:val="20"/>
                </w:rPr>
                <w:t xml:space="preserve"> </w:t>
              </w:r>
              <w:r w:rsidRPr="00795E8C">
                <w:rPr>
                  <w:rFonts w:asciiTheme="majorHAnsi" w:eastAsia="Times New Roman" w:hAnsiTheme="majorHAnsi" w:cstheme="majorHAnsi"/>
                  <w:color w:val="1154CC"/>
                  <w:sz w:val="20"/>
                  <w:szCs w:val="20"/>
                  <w:u w:val="single"/>
                </w:rPr>
                <w:t>Core Infrastructure</w:t>
              </w:r>
            </w:hyperlink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14:paraId="2DE720BA" w14:textId="77777777" w:rsidR="00795E8C" w:rsidRPr="00795E8C" w:rsidRDefault="00795E8C" w:rsidP="00795E8C">
            <w:pPr>
              <w:spacing w:after="0" w:line="240" w:lineRule="auto"/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Jul-30-2018</w:t>
            </w:r>
          </w:p>
        </w:tc>
        <w:tc>
          <w:tcPr>
            <w:tcW w:w="17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6DF5990" w14:textId="77777777" w:rsidR="00795E8C" w:rsidRPr="00795E8C" w:rsidRDefault="00795E8C" w:rsidP="00795E8C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United States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17BA290" w14:textId="77777777" w:rsidR="00795E8C" w:rsidRPr="00795E8C" w:rsidRDefault="00795E8C" w:rsidP="00795E8C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Atlanta</w:t>
            </w:r>
          </w:p>
        </w:tc>
        <w:tc>
          <w:tcPr>
            <w:tcW w:w="15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F181919" w14:textId="77777777" w:rsidR="00795E8C" w:rsidRPr="00795E8C" w:rsidRDefault="00795E8C" w:rsidP="00795E8C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English</w:t>
            </w:r>
          </w:p>
        </w:tc>
        <w:tc>
          <w:tcPr>
            <w:tcW w:w="16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14:paraId="6A87A30E" w14:textId="77777777" w:rsidR="00795E8C" w:rsidRPr="00795E8C" w:rsidRDefault="00795E8C" w:rsidP="00795E8C">
            <w:pPr>
              <w:spacing w:after="0" w:line="240" w:lineRule="auto"/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8</w:t>
            </w:r>
          </w:p>
        </w:tc>
      </w:tr>
      <w:tr w:rsidR="00795E8C" w:rsidRPr="00795E8C" w14:paraId="2D24BD91" w14:textId="77777777" w:rsidTr="00795E8C">
        <w:trPr>
          <w:trHeight w:val="285"/>
        </w:trPr>
        <w:tc>
          <w:tcPr>
            <w:tcW w:w="512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EF55D07" w14:textId="77777777" w:rsidR="00795E8C" w:rsidRPr="00795E8C" w:rsidRDefault="00795E8C" w:rsidP="00795E8C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  <w:hyperlink r:id="rId18" w:history="1">
              <w:r w:rsidRPr="00795E8C">
                <w:rPr>
                  <w:rFonts w:asciiTheme="majorHAnsi" w:eastAsia="Times New Roman" w:hAnsiTheme="majorHAnsi" w:cstheme="majorHAnsi"/>
                  <w:color w:val="1154CC"/>
                  <w:sz w:val="20"/>
                  <w:szCs w:val="20"/>
                  <w:u w:val="single"/>
                </w:rPr>
                <w:t>Google Cloud Platform Fundamentals</w:t>
              </w:r>
              <w:r w:rsidRPr="00795E8C">
                <w:rPr>
                  <w:rFonts w:asciiTheme="majorHAnsi" w:eastAsia="Times New Roman" w:hAnsiTheme="majorHAnsi" w:cstheme="majorHAnsi"/>
                  <w:color w:val="1154CC"/>
                  <w:sz w:val="20"/>
                  <w:szCs w:val="20"/>
                </w:rPr>
                <w:t xml:space="preserve"> </w:t>
              </w:r>
              <w:r w:rsidRPr="00795E8C">
                <w:rPr>
                  <w:rFonts w:asciiTheme="majorHAnsi" w:eastAsia="Times New Roman" w:hAnsiTheme="majorHAnsi" w:cstheme="majorHAnsi"/>
                  <w:color w:val="1154CC"/>
                  <w:sz w:val="20"/>
                  <w:szCs w:val="20"/>
                  <w:u w:val="single"/>
                </w:rPr>
                <w:t>for AWS Professionals</w:t>
              </w:r>
            </w:hyperlink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14:paraId="75FE93CE" w14:textId="77777777" w:rsidR="00795E8C" w:rsidRPr="00795E8C" w:rsidRDefault="00795E8C" w:rsidP="00795E8C">
            <w:pPr>
              <w:spacing w:after="0" w:line="240" w:lineRule="auto"/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Jul-30-2018</w:t>
            </w:r>
          </w:p>
        </w:tc>
        <w:tc>
          <w:tcPr>
            <w:tcW w:w="17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27943DE" w14:textId="77777777" w:rsidR="00795E8C" w:rsidRPr="00795E8C" w:rsidRDefault="00795E8C" w:rsidP="00795E8C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United States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12D6335" w14:textId="77777777" w:rsidR="00795E8C" w:rsidRPr="00795E8C" w:rsidRDefault="00795E8C" w:rsidP="00795E8C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Austin</w:t>
            </w:r>
          </w:p>
        </w:tc>
        <w:tc>
          <w:tcPr>
            <w:tcW w:w="15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0543ADA4" w14:textId="77777777" w:rsidR="00795E8C" w:rsidRPr="00795E8C" w:rsidRDefault="00795E8C" w:rsidP="00795E8C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English</w:t>
            </w:r>
          </w:p>
        </w:tc>
        <w:tc>
          <w:tcPr>
            <w:tcW w:w="16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14:paraId="106927B3" w14:textId="77777777" w:rsidR="00795E8C" w:rsidRPr="00795E8C" w:rsidRDefault="00795E8C" w:rsidP="00795E8C">
            <w:pPr>
              <w:spacing w:after="0" w:line="240" w:lineRule="auto"/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8</w:t>
            </w:r>
          </w:p>
        </w:tc>
      </w:tr>
      <w:tr w:rsidR="00795E8C" w:rsidRPr="00795E8C" w14:paraId="0C59DB38" w14:textId="77777777" w:rsidTr="00795E8C">
        <w:trPr>
          <w:trHeight w:val="525"/>
        </w:trPr>
        <w:tc>
          <w:tcPr>
            <w:tcW w:w="512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5893EB6" w14:textId="77777777" w:rsidR="00795E8C" w:rsidRPr="00795E8C" w:rsidRDefault="00795E8C" w:rsidP="00795E8C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hyperlink r:id="rId19" w:history="1">
              <w:r w:rsidRPr="00795E8C">
                <w:rPr>
                  <w:rFonts w:asciiTheme="majorHAnsi" w:eastAsia="Times New Roman" w:hAnsiTheme="majorHAnsi" w:cstheme="majorHAnsi"/>
                  <w:color w:val="1154CC"/>
                  <w:sz w:val="20"/>
                  <w:szCs w:val="20"/>
                  <w:u w:val="single"/>
                </w:rPr>
                <w:t>How to Deliver PSO Cloud Plan</w:t>
              </w:r>
            </w:hyperlink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14:paraId="2D37C08F" w14:textId="77777777" w:rsidR="00795E8C" w:rsidRPr="00795E8C" w:rsidRDefault="00795E8C" w:rsidP="00795E8C">
            <w:pPr>
              <w:spacing w:after="0" w:line="240" w:lineRule="auto"/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Jul-31-2018</w:t>
            </w:r>
          </w:p>
        </w:tc>
        <w:tc>
          <w:tcPr>
            <w:tcW w:w="17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4EE2EBEA" w14:textId="77777777" w:rsidR="00795E8C" w:rsidRPr="00795E8C" w:rsidRDefault="00795E8C" w:rsidP="00795E8C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Singapore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72815229" w14:textId="77777777" w:rsidR="00795E8C" w:rsidRPr="00795E8C" w:rsidRDefault="00795E8C" w:rsidP="00795E8C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Singapore</w:t>
            </w:r>
          </w:p>
        </w:tc>
        <w:tc>
          <w:tcPr>
            <w:tcW w:w="15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639ED26" w14:textId="77777777" w:rsidR="00795E8C" w:rsidRPr="00795E8C" w:rsidRDefault="00795E8C" w:rsidP="00795E8C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English</w:t>
            </w:r>
          </w:p>
        </w:tc>
        <w:tc>
          <w:tcPr>
            <w:tcW w:w="16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14:paraId="574BA731" w14:textId="77777777" w:rsidR="00795E8C" w:rsidRPr="00795E8C" w:rsidRDefault="00795E8C" w:rsidP="00795E8C">
            <w:pPr>
              <w:spacing w:after="0" w:line="240" w:lineRule="auto"/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24</w:t>
            </w:r>
          </w:p>
        </w:tc>
      </w:tr>
      <w:tr w:rsidR="00795E8C" w:rsidRPr="00795E8C" w14:paraId="297DBC0F" w14:textId="77777777" w:rsidTr="00795E8C">
        <w:trPr>
          <w:trHeight w:val="285"/>
        </w:trPr>
        <w:tc>
          <w:tcPr>
            <w:tcW w:w="5125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E3BB3B4" w14:textId="77777777" w:rsidR="00795E8C" w:rsidRPr="00795E8C" w:rsidRDefault="00795E8C" w:rsidP="00795E8C">
            <w:pPr>
              <w:spacing w:after="0" w:line="240" w:lineRule="auto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  <w:hyperlink r:id="rId20" w:history="1">
              <w:r w:rsidRPr="00795E8C">
                <w:rPr>
                  <w:rFonts w:asciiTheme="majorHAnsi" w:eastAsia="Times New Roman" w:hAnsiTheme="majorHAnsi" w:cstheme="majorHAnsi"/>
                  <w:color w:val="1154CC"/>
                  <w:sz w:val="20"/>
                  <w:szCs w:val="20"/>
                  <w:u w:val="single"/>
                </w:rPr>
                <w:t>How to Deliver PSO Cloud Discover:</w:t>
              </w:r>
              <w:r w:rsidRPr="00795E8C">
                <w:rPr>
                  <w:rFonts w:asciiTheme="majorHAnsi" w:eastAsia="Times New Roman" w:hAnsiTheme="majorHAnsi" w:cstheme="majorHAnsi"/>
                  <w:color w:val="1154CC"/>
                  <w:sz w:val="20"/>
                  <w:szCs w:val="20"/>
                </w:rPr>
                <w:t xml:space="preserve"> </w:t>
              </w:r>
              <w:r w:rsidRPr="00795E8C">
                <w:rPr>
                  <w:rFonts w:asciiTheme="majorHAnsi" w:eastAsia="Times New Roman" w:hAnsiTheme="majorHAnsi" w:cstheme="majorHAnsi"/>
                  <w:color w:val="1154CC"/>
                  <w:sz w:val="20"/>
                  <w:szCs w:val="20"/>
                  <w:u w:val="single"/>
                </w:rPr>
                <w:t>Machine Learning</w:t>
              </w:r>
            </w:hyperlink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14:paraId="036A01B9" w14:textId="77777777" w:rsidR="00795E8C" w:rsidRPr="00795E8C" w:rsidRDefault="00795E8C" w:rsidP="00795E8C">
            <w:pPr>
              <w:spacing w:after="0" w:line="240" w:lineRule="auto"/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Sep-07-2018</w:t>
            </w:r>
          </w:p>
        </w:tc>
        <w:tc>
          <w:tcPr>
            <w:tcW w:w="173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14D0B71B" w14:textId="77777777" w:rsidR="00795E8C" w:rsidRPr="00795E8C" w:rsidRDefault="00795E8C" w:rsidP="00795E8C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Netherlands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260D3052" w14:textId="77777777" w:rsidR="00795E8C" w:rsidRPr="00795E8C" w:rsidRDefault="00795E8C" w:rsidP="00795E8C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Amsterdam</w:t>
            </w:r>
          </w:p>
        </w:tc>
        <w:tc>
          <w:tcPr>
            <w:tcW w:w="15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14:paraId="63038564" w14:textId="77777777" w:rsidR="00795E8C" w:rsidRPr="00795E8C" w:rsidRDefault="00795E8C" w:rsidP="00795E8C">
            <w:pPr>
              <w:spacing w:after="0" w:line="240" w:lineRule="auto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English</w:t>
            </w:r>
          </w:p>
        </w:tc>
        <w:tc>
          <w:tcPr>
            <w:tcW w:w="169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14:paraId="192131BC" w14:textId="77777777" w:rsidR="00795E8C" w:rsidRPr="00795E8C" w:rsidRDefault="00795E8C" w:rsidP="00795E8C">
            <w:pPr>
              <w:spacing w:after="0" w:line="240" w:lineRule="auto"/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8</w:t>
            </w:r>
          </w:p>
        </w:tc>
      </w:tr>
    </w:tbl>
    <w:p w14:paraId="57A45F38" w14:textId="77777777" w:rsidR="00795E8C" w:rsidRDefault="00795E8C"/>
    <w:sectPr w:rsidR="00795E8C" w:rsidSect="00795E8C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OxMDa1NLI0Mjc1NbJU0lEKTi0uzszPAykwrAUAEu3ReiwAAAA="/>
  </w:docVars>
  <w:rsids>
    <w:rsidRoot w:val="00795E8C"/>
    <w:rsid w:val="00795E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F80EC9"/>
  <w15:chartTrackingRefBased/>
  <w15:docId w15:val="{22C3C3D5-E3EC-4D32-8B87-DFBB1F7C4E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795E8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0247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vents.withgoogle.com/gcp-sales-acc-sanfran-423743/" TargetMode="External"/><Relationship Id="rId13" Type="http://schemas.openxmlformats.org/officeDocument/2006/relationships/hyperlink" Target="https://events.withgoogle.com/gcp-sol-sanfran-423737/" TargetMode="External"/><Relationship Id="rId18" Type="http://schemas.openxmlformats.org/officeDocument/2006/relationships/hyperlink" Target="https://events.withgoogle.com/aws-austin-424242" TargetMode="External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hyperlink" Target="https://events.withgoogle.com/gcp-sol-sanfran-423734/" TargetMode="External"/><Relationship Id="rId12" Type="http://schemas.openxmlformats.org/officeDocument/2006/relationships/hyperlink" Target="https://events.withgoogle.com/big-data-ml-sydney-424102" TargetMode="External"/><Relationship Id="rId17" Type="http://schemas.openxmlformats.org/officeDocument/2006/relationships/hyperlink" Target="https://events.withgoogle.com/core-infra-atlanta-424241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events.withgoogle.com/core-infra-singapore-424240" TargetMode="External"/><Relationship Id="rId20" Type="http://schemas.openxmlformats.org/officeDocument/2006/relationships/hyperlink" Target="https://events.withgoogle.com/cloudml-424149" TargetMode="External"/><Relationship Id="rId1" Type="http://schemas.openxmlformats.org/officeDocument/2006/relationships/styles" Target="styles.xml"/><Relationship Id="rId6" Type="http://schemas.openxmlformats.org/officeDocument/2006/relationships/hyperlink" Target="https://events.withgoogle.com/how-to-deliver-pso-423675/" TargetMode="External"/><Relationship Id="rId11" Type="http://schemas.openxmlformats.org/officeDocument/2006/relationships/hyperlink" Target="https://events.withgoogle.com/bigdataml-korea-424015" TargetMode="External"/><Relationship Id="rId5" Type="http://schemas.openxmlformats.org/officeDocument/2006/relationships/hyperlink" Target="https://events.withgoogle.com/gcp-core-infra-toronto-424072" TargetMode="External"/><Relationship Id="rId15" Type="http://schemas.openxmlformats.org/officeDocument/2006/relationships/hyperlink" Target="https://events.withgoogle.com/gcp-sol-sanfran-423741/" TargetMode="External"/><Relationship Id="rId10" Type="http://schemas.openxmlformats.org/officeDocument/2006/relationships/hyperlink" Target="https://events.withgoogle.com/data-insights-423747" TargetMode="External"/><Relationship Id="rId19" Type="http://schemas.openxmlformats.org/officeDocument/2006/relationships/hyperlink" Target="https://events.withgoogle.com/cloud-plan-423828" TargetMode="External"/><Relationship Id="rId4" Type="http://schemas.openxmlformats.org/officeDocument/2006/relationships/hyperlink" Target="https://events.withgoogle.com/kubernetes-423672" TargetMode="External"/><Relationship Id="rId9" Type="http://schemas.openxmlformats.org/officeDocument/2006/relationships/hyperlink" Target="https://events.withgoogle.com/de-on-gcp-424046" TargetMode="External"/><Relationship Id="rId14" Type="http://schemas.openxmlformats.org/officeDocument/2006/relationships/hyperlink" Target="https://events.withgoogle.com/gcp-sales-acc-sanfran-423744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449</Words>
  <Characters>256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ydeep Ghosh</dc:creator>
  <cp:keywords/>
  <dc:description/>
  <cp:lastModifiedBy>Joydeep Ghosh</cp:lastModifiedBy>
  <cp:revision>1</cp:revision>
  <dcterms:created xsi:type="dcterms:W3CDTF">2018-07-19T14:19:00Z</dcterms:created>
  <dcterms:modified xsi:type="dcterms:W3CDTF">2018-07-19T14:24:00Z</dcterms:modified>
</cp:coreProperties>
</file>